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510BF1" w14:textId="500A1BC8" w:rsidR="00494CBF" w:rsidRDefault="00137BB9">
      <w:r w:rsidRPr="00137BB9">
        <w:drawing>
          <wp:anchor distT="0" distB="0" distL="114300" distR="114300" simplePos="0" relativeHeight="251664384" behindDoc="1" locked="0" layoutInCell="1" allowOverlap="1" wp14:anchorId="021582CB" wp14:editId="3641EC9C">
            <wp:simplePos x="0" y="0"/>
            <wp:positionH relativeFrom="margin">
              <wp:posOffset>2835184</wp:posOffset>
            </wp:positionH>
            <wp:positionV relativeFrom="paragraph">
              <wp:posOffset>228237</wp:posOffset>
            </wp:positionV>
            <wp:extent cx="2333625" cy="2306955"/>
            <wp:effectExtent l="0" t="0" r="9525" b="0"/>
            <wp:wrapTight wrapText="bothSides">
              <wp:wrapPolygon edited="0">
                <wp:start x="0" y="0"/>
                <wp:lineTo x="0" y="21404"/>
                <wp:lineTo x="21512" y="21404"/>
                <wp:lineTo x="21512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37BB9">
        <w:drawing>
          <wp:anchor distT="0" distB="0" distL="114300" distR="114300" simplePos="0" relativeHeight="251663360" behindDoc="1" locked="0" layoutInCell="1" allowOverlap="1" wp14:anchorId="1E47BA78" wp14:editId="21F7EF41">
            <wp:simplePos x="0" y="0"/>
            <wp:positionH relativeFrom="margin">
              <wp:posOffset>-130719</wp:posOffset>
            </wp:positionH>
            <wp:positionV relativeFrom="paragraph">
              <wp:posOffset>266428</wp:posOffset>
            </wp:positionV>
            <wp:extent cx="2682875" cy="2231390"/>
            <wp:effectExtent l="0" t="0" r="3175" b="0"/>
            <wp:wrapTight wrapText="bothSides">
              <wp:wrapPolygon edited="0">
                <wp:start x="0" y="0"/>
                <wp:lineTo x="0" y="21391"/>
                <wp:lineTo x="21472" y="21391"/>
                <wp:lineTo x="2147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875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 1</w:t>
      </w:r>
    </w:p>
    <w:p w14:paraId="3CC96919" w14:textId="7942EB4E" w:rsidR="00494CBF" w:rsidRDefault="00494CBF"/>
    <w:p w14:paraId="2B5B8DCE" w14:textId="7730C696" w:rsidR="00494CBF" w:rsidRDefault="00494CBF"/>
    <w:p w14:paraId="479C01D6" w14:textId="6CAA9493" w:rsidR="00494CBF" w:rsidRDefault="00494CBF"/>
    <w:p w14:paraId="4B31468F" w14:textId="66C77B7B" w:rsidR="00494CBF" w:rsidRDefault="00494CBF"/>
    <w:p w14:paraId="315E99DE" w14:textId="6F7AE207" w:rsidR="00494CBF" w:rsidRDefault="00494CBF"/>
    <w:p w14:paraId="11A435B6" w14:textId="77777777" w:rsidR="00494CBF" w:rsidRDefault="00494CBF"/>
    <w:p w14:paraId="78CC7BA2" w14:textId="77777777" w:rsidR="00494CBF" w:rsidRDefault="00494CBF"/>
    <w:p w14:paraId="11910AAA" w14:textId="2F0BDF8C" w:rsidR="00494CBF" w:rsidRDefault="00494CBF"/>
    <w:p w14:paraId="7A2108BB" w14:textId="77777777" w:rsidR="00494CBF" w:rsidRDefault="00494CBF"/>
    <w:p w14:paraId="4C78801F" w14:textId="77777777" w:rsidR="00494CBF" w:rsidRDefault="00494CBF"/>
    <w:p w14:paraId="0C7BE1F0" w14:textId="77777777" w:rsidR="00494CBF" w:rsidRDefault="00494CBF"/>
    <w:p w14:paraId="55DE1D06" w14:textId="77777777" w:rsidR="00494CBF" w:rsidRDefault="00494CBF"/>
    <w:p w14:paraId="06091795" w14:textId="77777777" w:rsidR="00494CBF" w:rsidRDefault="00494CBF"/>
    <w:p w14:paraId="47D47129" w14:textId="77777777" w:rsidR="00494CBF" w:rsidRDefault="00494CBF"/>
    <w:p w14:paraId="4D39B146" w14:textId="77777777" w:rsidR="00494CBF" w:rsidRDefault="00494CBF"/>
    <w:p w14:paraId="319D2670" w14:textId="77777777" w:rsidR="00494CBF" w:rsidRDefault="00494CBF"/>
    <w:p w14:paraId="2EA3D9BE" w14:textId="77777777" w:rsidR="00494CBF" w:rsidRDefault="00494CBF"/>
    <w:p w14:paraId="1573FAC6" w14:textId="77777777" w:rsidR="00494CBF" w:rsidRDefault="00494CBF"/>
    <w:p w14:paraId="439D9909" w14:textId="77777777" w:rsidR="00494CBF" w:rsidRDefault="00494CBF"/>
    <w:p w14:paraId="23B9DD9F" w14:textId="77777777" w:rsidR="00494CBF" w:rsidRDefault="00494CBF"/>
    <w:p w14:paraId="0C797A74" w14:textId="77777777" w:rsidR="00494CBF" w:rsidRDefault="00494CBF"/>
    <w:p w14:paraId="6FB686A2" w14:textId="77777777" w:rsidR="00494CBF" w:rsidRDefault="00494CBF"/>
    <w:p w14:paraId="6ED18951" w14:textId="77777777" w:rsidR="00494CBF" w:rsidRDefault="00494CBF"/>
    <w:p w14:paraId="1830F0B0" w14:textId="77777777" w:rsidR="00494CBF" w:rsidRDefault="00494CBF"/>
    <w:p w14:paraId="74610F51" w14:textId="77777777" w:rsidR="00494CBF" w:rsidRDefault="00494CBF"/>
    <w:p w14:paraId="64735641" w14:textId="77777777" w:rsidR="00494CBF" w:rsidRDefault="00494CBF"/>
    <w:p w14:paraId="001C4307" w14:textId="77777777" w:rsidR="00494CBF" w:rsidRDefault="00494CBF"/>
    <w:p w14:paraId="6814A4EE" w14:textId="77777777" w:rsidR="00494CBF" w:rsidRDefault="00494CBF"/>
    <w:p w14:paraId="046D478C" w14:textId="77777777" w:rsidR="00494CBF" w:rsidRDefault="00494CBF"/>
    <w:p w14:paraId="1872921F" w14:textId="77777777" w:rsidR="00494CBF" w:rsidRDefault="00494CBF"/>
    <w:p w14:paraId="3A922F55" w14:textId="77777777" w:rsidR="00494CBF" w:rsidRDefault="00494CBF"/>
    <w:p w14:paraId="377FE88E" w14:textId="77777777" w:rsidR="00494CBF" w:rsidRDefault="00494CBF"/>
    <w:p w14:paraId="1FCB1B88" w14:textId="77777777" w:rsidR="00494CBF" w:rsidRDefault="00494CBF"/>
    <w:p w14:paraId="71637ACD" w14:textId="77777777" w:rsidR="00494CBF" w:rsidRDefault="00494CBF"/>
    <w:p w14:paraId="7271C407" w14:textId="77777777" w:rsidR="00494CBF" w:rsidRDefault="00494CBF"/>
    <w:p w14:paraId="17CB2B51" w14:textId="77777777" w:rsidR="00494CBF" w:rsidRDefault="00494CBF"/>
    <w:p w14:paraId="640F1E2B" w14:textId="77777777" w:rsidR="00494CBF" w:rsidRDefault="00494CBF"/>
    <w:p w14:paraId="6AD11BD2" w14:textId="77777777" w:rsidR="00494CBF" w:rsidRDefault="00494CBF"/>
    <w:p w14:paraId="74044ED5" w14:textId="77777777" w:rsidR="00494CBF" w:rsidRDefault="00494CBF"/>
    <w:p w14:paraId="18FAE929" w14:textId="77777777" w:rsidR="00494CBF" w:rsidRDefault="00494CBF"/>
    <w:p w14:paraId="6ED89961" w14:textId="77777777" w:rsidR="00494CBF" w:rsidRDefault="00494CBF"/>
    <w:p w14:paraId="216B72F5" w14:textId="77777777" w:rsidR="00494CBF" w:rsidRDefault="00494CBF"/>
    <w:p w14:paraId="71DF12A3" w14:textId="77777777" w:rsidR="00494CBF" w:rsidRDefault="00494CBF"/>
    <w:p w14:paraId="082265EF" w14:textId="77777777" w:rsidR="00494CBF" w:rsidRDefault="00494CBF"/>
    <w:p w14:paraId="544CA0D7" w14:textId="77777777" w:rsidR="00494CBF" w:rsidRDefault="00494CBF"/>
    <w:p w14:paraId="4CC1C9B3" w14:textId="77777777" w:rsidR="00494CBF" w:rsidRDefault="00494CBF"/>
    <w:p w14:paraId="28130A2D" w14:textId="77777777" w:rsidR="00494CBF" w:rsidRDefault="00494CBF"/>
    <w:p w14:paraId="53428A30" w14:textId="77777777" w:rsidR="00494CBF" w:rsidRDefault="00494CBF"/>
    <w:p w14:paraId="6301AD5B" w14:textId="77777777" w:rsidR="00494CBF" w:rsidRDefault="00494CBF"/>
    <w:p w14:paraId="710EC9E4" w14:textId="77777777" w:rsidR="00494CBF" w:rsidRDefault="00494CBF"/>
    <w:p w14:paraId="2256EBDC" w14:textId="77777777" w:rsidR="00494CBF" w:rsidRDefault="00494CBF"/>
    <w:p w14:paraId="3DCC2370" w14:textId="77777777" w:rsidR="00494CBF" w:rsidRDefault="00494CBF"/>
    <w:p w14:paraId="2F9FC94A" w14:textId="77777777" w:rsidR="00494CBF" w:rsidRDefault="00494CBF"/>
    <w:p w14:paraId="52859531" w14:textId="77777777" w:rsidR="00494CBF" w:rsidRDefault="00494CBF"/>
    <w:p w14:paraId="040C019E" w14:textId="77777777" w:rsidR="00494CBF" w:rsidRDefault="00494CBF"/>
    <w:p w14:paraId="29F2A5DB" w14:textId="6478B34F" w:rsidR="00494CBF" w:rsidRDefault="00CD68C4">
      <w:r w:rsidRPr="00D7304E">
        <w:rPr>
          <w:noProof/>
        </w:rPr>
        <w:lastRenderedPageBreak/>
        <w:drawing>
          <wp:anchor distT="0" distB="0" distL="114300" distR="114300" simplePos="0" relativeHeight="251665408" behindDoc="1" locked="0" layoutInCell="1" allowOverlap="1" wp14:anchorId="367B14AC" wp14:editId="6D4BF53B">
            <wp:simplePos x="0" y="0"/>
            <wp:positionH relativeFrom="margin">
              <wp:posOffset>-635</wp:posOffset>
            </wp:positionH>
            <wp:positionV relativeFrom="paragraph">
              <wp:posOffset>5633085</wp:posOffset>
            </wp:positionV>
            <wp:extent cx="5768975" cy="1539875"/>
            <wp:effectExtent l="0" t="0" r="3175" b="3175"/>
            <wp:wrapTight wrapText="bothSides">
              <wp:wrapPolygon edited="0">
                <wp:start x="0" y="0"/>
                <wp:lineTo x="0" y="21377"/>
                <wp:lineTo x="21541" y="21377"/>
                <wp:lineTo x="21541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975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7304E">
        <w:rPr>
          <w:noProof/>
        </w:rPr>
        <w:drawing>
          <wp:anchor distT="0" distB="0" distL="114300" distR="114300" simplePos="0" relativeHeight="251658240" behindDoc="1" locked="0" layoutInCell="1" allowOverlap="1" wp14:anchorId="35525427" wp14:editId="05CB89A1">
            <wp:simplePos x="0" y="0"/>
            <wp:positionH relativeFrom="column">
              <wp:posOffset>-113847</wp:posOffset>
            </wp:positionH>
            <wp:positionV relativeFrom="paragraph">
              <wp:posOffset>244021</wp:posOffset>
            </wp:positionV>
            <wp:extent cx="5943600" cy="3833495"/>
            <wp:effectExtent l="0" t="0" r="0" b="0"/>
            <wp:wrapTight wrapText="bothSides">
              <wp:wrapPolygon edited="0">
                <wp:start x="0" y="0"/>
                <wp:lineTo x="0" y="21468"/>
                <wp:lineTo x="21531" y="21468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304E">
        <w:rPr>
          <w:noProof/>
        </w:rPr>
        <w:drawing>
          <wp:anchor distT="0" distB="0" distL="114300" distR="114300" simplePos="0" relativeHeight="251659264" behindDoc="1" locked="0" layoutInCell="1" allowOverlap="1" wp14:anchorId="15D5119C" wp14:editId="22FCF30A">
            <wp:simplePos x="0" y="0"/>
            <wp:positionH relativeFrom="margin">
              <wp:posOffset>-76745</wp:posOffset>
            </wp:positionH>
            <wp:positionV relativeFrom="paragraph">
              <wp:posOffset>4103642</wp:posOffset>
            </wp:positionV>
            <wp:extent cx="5894705" cy="1458595"/>
            <wp:effectExtent l="0" t="0" r="0" b="8255"/>
            <wp:wrapTight wrapText="bothSides">
              <wp:wrapPolygon edited="0">
                <wp:start x="0" y="0"/>
                <wp:lineTo x="0" y="21440"/>
                <wp:lineTo x="21500" y="21440"/>
                <wp:lineTo x="215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4705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BB9">
        <w:t>Question 2</w:t>
      </w:r>
    </w:p>
    <w:p w14:paraId="6D16ED01" w14:textId="693D01BE" w:rsidR="00494CBF" w:rsidRDefault="00494CBF"/>
    <w:p w14:paraId="484A3DA6" w14:textId="1FF09466" w:rsidR="00494CBF" w:rsidRDefault="00494CBF"/>
    <w:p w14:paraId="25A1B505" w14:textId="34CE3EBD" w:rsidR="00494CBF" w:rsidRDefault="00494CBF"/>
    <w:p w14:paraId="6BE661E7" w14:textId="43069E4B" w:rsidR="00494CBF" w:rsidRDefault="00BB118B">
      <w:r w:rsidRPr="007C5DF7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770F2732" wp14:editId="5302EDA7">
            <wp:simplePos x="0" y="0"/>
            <wp:positionH relativeFrom="column">
              <wp:posOffset>-179705</wp:posOffset>
            </wp:positionH>
            <wp:positionV relativeFrom="paragraph">
              <wp:posOffset>250190</wp:posOffset>
            </wp:positionV>
            <wp:extent cx="3782695" cy="2949575"/>
            <wp:effectExtent l="0" t="0" r="8255" b="3175"/>
            <wp:wrapTight wrapText="bothSides">
              <wp:wrapPolygon edited="0">
                <wp:start x="0" y="0"/>
                <wp:lineTo x="0" y="21484"/>
                <wp:lineTo x="21538" y="21484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9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 3</w:t>
      </w:r>
    </w:p>
    <w:p w14:paraId="352695EA" w14:textId="3E7253D3" w:rsidR="00494CBF" w:rsidRDefault="00494CBF"/>
    <w:p w14:paraId="79B48E5D" w14:textId="127D5FC6" w:rsidR="00494CBF" w:rsidRDefault="00494CBF"/>
    <w:p w14:paraId="3E8E096C" w14:textId="214DCD27" w:rsidR="00494CBF" w:rsidRDefault="00494CBF"/>
    <w:p w14:paraId="74C8A452" w14:textId="6A25B61F" w:rsidR="00494CBF" w:rsidRDefault="00494CBF"/>
    <w:p w14:paraId="636D8417" w14:textId="394F101B" w:rsidR="00494CBF" w:rsidRDefault="00494CBF"/>
    <w:p w14:paraId="446A9C4F" w14:textId="0B678DFC" w:rsidR="00494CBF" w:rsidRDefault="00494CBF"/>
    <w:p w14:paraId="6CC6BB10" w14:textId="37B2D905" w:rsidR="00494CBF" w:rsidRDefault="00494CBF"/>
    <w:p w14:paraId="5BF2E271" w14:textId="40D2FED0" w:rsidR="00494CBF" w:rsidRDefault="00494CBF"/>
    <w:p w14:paraId="04F58BB2" w14:textId="0FD9BA43" w:rsidR="00494CBF" w:rsidRDefault="00494CBF"/>
    <w:p w14:paraId="34847D2C" w14:textId="7AA1B1E5" w:rsidR="00494CBF" w:rsidRDefault="00494CBF"/>
    <w:p w14:paraId="5DFCC903" w14:textId="43D8FC4A" w:rsidR="00B74D2D" w:rsidRDefault="00BB118B">
      <w:bookmarkStart w:id="0" w:name="_GoBack"/>
      <w:r w:rsidRPr="00BB118B">
        <w:drawing>
          <wp:anchor distT="0" distB="0" distL="114300" distR="114300" simplePos="0" relativeHeight="251666432" behindDoc="1" locked="0" layoutInCell="1" allowOverlap="1" wp14:anchorId="5AC04758" wp14:editId="4E44ECE5">
            <wp:simplePos x="0" y="0"/>
            <wp:positionH relativeFrom="column">
              <wp:posOffset>-152400</wp:posOffset>
            </wp:positionH>
            <wp:positionV relativeFrom="paragraph">
              <wp:posOffset>139791</wp:posOffset>
            </wp:positionV>
            <wp:extent cx="5444490" cy="4386580"/>
            <wp:effectExtent l="0" t="0" r="3810" b="0"/>
            <wp:wrapTight wrapText="bothSides">
              <wp:wrapPolygon edited="0">
                <wp:start x="0" y="0"/>
                <wp:lineTo x="0" y="21481"/>
                <wp:lineTo x="21540" y="21481"/>
                <wp:lineTo x="2154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490" cy="4386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4D3CB65C" w14:textId="2EA484B7" w:rsidR="00D7304E" w:rsidRPr="00D7304E" w:rsidRDefault="00D7304E" w:rsidP="00D7304E"/>
    <w:p w14:paraId="298612EF" w14:textId="18578408" w:rsidR="00D7304E" w:rsidRPr="00D7304E" w:rsidRDefault="00D7304E" w:rsidP="00D7304E"/>
    <w:p w14:paraId="38451371" w14:textId="7FE58BCB" w:rsidR="00D7304E" w:rsidRPr="00D7304E" w:rsidRDefault="00D7304E" w:rsidP="00D7304E"/>
    <w:p w14:paraId="37085CA3" w14:textId="0389E9CF" w:rsidR="00D7304E" w:rsidRDefault="00D7304E" w:rsidP="00D7304E"/>
    <w:p w14:paraId="256AD787" w14:textId="0EC3855C" w:rsidR="00494CBF" w:rsidRDefault="00494CBF" w:rsidP="00D7304E"/>
    <w:p w14:paraId="30DC18E0" w14:textId="03565531" w:rsidR="00494CBF" w:rsidRDefault="00494CBF" w:rsidP="00D7304E"/>
    <w:p w14:paraId="21B6C284" w14:textId="7A3E7C39" w:rsidR="00494CBF" w:rsidRDefault="00494CBF" w:rsidP="00D7304E"/>
    <w:p w14:paraId="6F0EEA29" w14:textId="2EDB39BD" w:rsidR="00494CBF" w:rsidRDefault="00494CBF" w:rsidP="00D7304E"/>
    <w:p w14:paraId="123A5002" w14:textId="07B25BB1" w:rsidR="00494CBF" w:rsidRDefault="00494CBF" w:rsidP="00D7304E"/>
    <w:p w14:paraId="693C1158" w14:textId="44B52582" w:rsidR="00494CBF" w:rsidRDefault="00494CBF" w:rsidP="00D7304E"/>
    <w:p w14:paraId="7E36951C" w14:textId="4C2A1D97" w:rsidR="00494CBF" w:rsidRDefault="00494CBF" w:rsidP="00D7304E"/>
    <w:p w14:paraId="0DCD79C3" w14:textId="4CEA3377" w:rsidR="00494CBF" w:rsidRDefault="00494CBF" w:rsidP="00D7304E"/>
    <w:p w14:paraId="0086634D" w14:textId="26E7EAE4" w:rsidR="00494CBF" w:rsidRDefault="00494CBF" w:rsidP="00D7304E"/>
    <w:p w14:paraId="0B2A3F38" w14:textId="45B8210E" w:rsidR="00494CBF" w:rsidRDefault="00494CBF" w:rsidP="00D7304E"/>
    <w:p w14:paraId="09BD12A7" w14:textId="3A577047" w:rsidR="00494CBF" w:rsidRDefault="00494CBF" w:rsidP="00D7304E"/>
    <w:p w14:paraId="3C9B800B" w14:textId="276C99D4" w:rsidR="00494CBF" w:rsidRDefault="00494CBF" w:rsidP="00D7304E"/>
    <w:p w14:paraId="78C8D316" w14:textId="209D35DC" w:rsidR="00494CBF" w:rsidRDefault="00494CBF" w:rsidP="00D7304E"/>
    <w:p w14:paraId="5EF3B6FB" w14:textId="06703E35" w:rsidR="00494CBF" w:rsidRDefault="00494CBF" w:rsidP="00D7304E"/>
    <w:p w14:paraId="436DC32E" w14:textId="2D0C9BB5" w:rsidR="00494CBF" w:rsidRDefault="00494CBF" w:rsidP="00D7304E"/>
    <w:p w14:paraId="58FFD8DD" w14:textId="6A2F84BA" w:rsidR="00494CBF" w:rsidRDefault="00494CBF" w:rsidP="00D7304E"/>
    <w:p w14:paraId="3C03C9BC" w14:textId="4591F545" w:rsidR="00494CBF" w:rsidRDefault="00494CBF" w:rsidP="00D7304E"/>
    <w:p w14:paraId="6E0D93FC" w14:textId="260C1E88" w:rsidR="00494CBF" w:rsidRDefault="00494CBF" w:rsidP="00D7304E"/>
    <w:p w14:paraId="1D3B01D9" w14:textId="7BC2AF9B" w:rsidR="00494CBF" w:rsidRDefault="00494CBF" w:rsidP="00D7304E"/>
    <w:p w14:paraId="76D7BBFA" w14:textId="4D534A99" w:rsidR="00494CBF" w:rsidRDefault="00494CBF" w:rsidP="00D7304E"/>
    <w:p w14:paraId="0F61B543" w14:textId="251067D9" w:rsidR="00494CBF" w:rsidRDefault="00494CBF" w:rsidP="00D7304E"/>
    <w:p w14:paraId="16A0A966" w14:textId="19FC2B65" w:rsidR="00494CBF" w:rsidRDefault="00494CBF" w:rsidP="00D7304E"/>
    <w:p w14:paraId="14FF002D" w14:textId="546957A2" w:rsidR="00494CBF" w:rsidRDefault="00494CBF" w:rsidP="00D7304E"/>
    <w:p w14:paraId="11EEEC33" w14:textId="5C75908B" w:rsidR="00494CBF" w:rsidRDefault="00494CBF" w:rsidP="00D7304E"/>
    <w:p w14:paraId="054B4568" w14:textId="78A65216" w:rsidR="00494CBF" w:rsidRDefault="00494CBF" w:rsidP="00D7304E"/>
    <w:p w14:paraId="5D543B1A" w14:textId="036C4418" w:rsidR="00494CBF" w:rsidRDefault="00494CBF" w:rsidP="00D7304E"/>
    <w:p w14:paraId="6B7CF28E" w14:textId="5460711F" w:rsidR="00494CBF" w:rsidRDefault="00494CBF" w:rsidP="00D7304E"/>
    <w:p w14:paraId="3D5D5608" w14:textId="7A6B3C4F" w:rsidR="00494CBF" w:rsidRDefault="00494CBF" w:rsidP="00D7304E"/>
    <w:p w14:paraId="455C785C" w14:textId="195E2A65" w:rsidR="00494CBF" w:rsidRDefault="00494CBF" w:rsidP="00D7304E"/>
    <w:p w14:paraId="2C6A1105" w14:textId="48D49D5D" w:rsidR="00494CBF" w:rsidRDefault="00494CBF" w:rsidP="00D7304E"/>
    <w:p w14:paraId="4D28B4AA" w14:textId="27D0B86E" w:rsidR="00494CBF" w:rsidRDefault="00494CBF" w:rsidP="00D7304E"/>
    <w:p w14:paraId="17496E1A" w14:textId="77118AB9" w:rsidR="00494CBF" w:rsidRDefault="00494CBF" w:rsidP="00D7304E"/>
    <w:p w14:paraId="7703CCA5" w14:textId="67CED671" w:rsidR="00494CBF" w:rsidRDefault="00494CBF" w:rsidP="00D7304E"/>
    <w:p w14:paraId="05059AAD" w14:textId="67C4963E" w:rsidR="00494CBF" w:rsidRDefault="00494CBF" w:rsidP="00D7304E"/>
    <w:p w14:paraId="2C7AFD07" w14:textId="0549B396" w:rsidR="00494CBF" w:rsidRDefault="00494CBF" w:rsidP="00D7304E"/>
    <w:p w14:paraId="777B4440" w14:textId="4EF64562" w:rsidR="00494CBF" w:rsidRDefault="00494CBF" w:rsidP="00D7304E"/>
    <w:p w14:paraId="58D09D70" w14:textId="5634AD8C" w:rsidR="00494CBF" w:rsidRDefault="00494CBF" w:rsidP="00D7304E"/>
    <w:p w14:paraId="3DF2C839" w14:textId="25F80FEB" w:rsidR="00494CBF" w:rsidRDefault="00494CBF" w:rsidP="00D7304E"/>
    <w:p w14:paraId="388782B6" w14:textId="41AE5FE0" w:rsidR="00494CBF" w:rsidRDefault="00494CBF" w:rsidP="00D7304E"/>
    <w:p w14:paraId="59A0F375" w14:textId="6D32EF4A" w:rsidR="00494CBF" w:rsidRDefault="00494CBF" w:rsidP="00D7304E"/>
    <w:p w14:paraId="7A582567" w14:textId="2FF73B28" w:rsidR="00494CBF" w:rsidRDefault="00494CBF" w:rsidP="00D7304E"/>
    <w:p w14:paraId="66E9CE94" w14:textId="19F173B5" w:rsidR="00494CBF" w:rsidRDefault="00494CBF" w:rsidP="00D7304E"/>
    <w:p w14:paraId="48E35A36" w14:textId="443CB897" w:rsidR="00494CBF" w:rsidRDefault="00494CBF" w:rsidP="00D7304E"/>
    <w:p w14:paraId="4606819A" w14:textId="02A6BCA1" w:rsidR="00494CBF" w:rsidRDefault="00494CBF" w:rsidP="00D7304E"/>
    <w:p w14:paraId="519F0B22" w14:textId="5D7AFC5B" w:rsidR="00494CBF" w:rsidRDefault="00494CBF" w:rsidP="00D7304E"/>
    <w:p w14:paraId="52301A35" w14:textId="1A6A335B" w:rsidR="00494CBF" w:rsidRDefault="00494CBF" w:rsidP="00D7304E"/>
    <w:p w14:paraId="7740E433" w14:textId="0F7F76EF" w:rsidR="00494CBF" w:rsidRDefault="00494CBF" w:rsidP="00D7304E"/>
    <w:p w14:paraId="280272C9" w14:textId="00FA5932" w:rsidR="00494CBF" w:rsidRDefault="00494CBF" w:rsidP="00D7304E"/>
    <w:p w14:paraId="1F3C9447" w14:textId="72113BB6" w:rsidR="00494CBF" w:rsidRDefault="00494CBF" w:rsidP="00D7304E"/>
    <w:p w14:paraId="1A2CAB3F" w14:textId="3EB23DF8" w:rsidR="00494CBF" w:rsidRDefault="00494CBF" w:rsidP="00D7304E"/>
    <w:p w14:paraId="570021C4" w14:textId="3B1C51C4" w:rsidR="00494CBF" w:rsidRDefault="00494CBF" w:rsidP="00D7304E"/>
    <w:p w14:paraId="4879A5D1" w14:textId="7DDB260D" w:rsidR="00494CBF" w:rsidRDefault="00494CBF" w:rsidP="00D7304E"/>
    <w:p w14:paraId="5B4FCCD6" w14:textId="1F72215C" w:rsidR="00494CBF" w:rsidRDefault="00494CBF" w:rsidP="00D7304E"/>
    <w:p w14:paraId="7876844F" w14:textId="75BECC3F" w:rsidR="00494CBF" w:rsidRDefault="00494CBF" w:rsidP="00D7304E"/>
    <w:p w14:paraId="33AE8F57" w14:textId="4ABDB939" w:rsidR="00494CBF" w:rsidRDefault="00494CBF" w:rsidP="00D7304E"/>
    <w:p w14:paraId="6B779785" w14:textId="65FCC505" w:rsidR="00494CBF" w:rsidRDefault="00494CBF" w:rsidP="00D7304E"/>
    <w:p w14:paraId="2D1F4CD3" w14:textId="24D305BC" w:rsidR="00494CBF" w:rsidRDefault="00494CBF" w:rsidP="00D7304E"/>
    <w:p w14:paraId="4E8FB0EC" w14:textId="79832D57" w:rsidR="00494CBF" w:rsidRDefault="00494CBF" w:rsidP="00D7304E"/>
    <w:p w14:paraId="386F5A1E" w14:textId="22E0FFF3" w:rsidR="00494CBF" w:rsidRDefault="00494CBF" w:rsidP="00D7304E"/>
    <w:p w14:paraId="2CC7D8F5" w14:textId="09DAF404" w:rsidR="00494CBF" w:rsidRDefault="00494CBF" w:rsidP="00D7304E"/>
    <w:p w14:paraId="2FCFFC18" w14:textId="5906F8DD" w:rsidR="00494CBF" w:rsidRDefault="00494CBF" w:rsidP="00D7304E"/>
    <w:p w14:paraId="7B860F72" w14:textId="58F32F65" w:rsidR="00494CBF" w:rsidRDefault="00494CBF" w:rsidP="00D7304E"/>
    <w:p w14:paraId="13651D10" w14:textId="7C00B04F" w:rsidR="00494CBF" w:rsidRDefault="00494CBF" w:rsidP="00D7304E"/>
    <w:p w14:paraId="2FE33065" w14:textId="4530EA86" w:rsidR="00494CBF" w:rsidRDefault="00494CBF" w:rsidP="00D7304E"/>
    <w:p w14:paraId="3C8AB15A" w14:textId="560B69C6" w:rsidR="00494CBF" w:rsidRDefault="00494CBF" w:rsidP="00D7304E"/>
    <w:p w14:paraId="55E69486" w14:textId="766307A1" w:rsidR="00494CBF" w:rsidRDefault="00494CBF" w:rsidP="00D7304E"/>
    <w:p w14:paraId="727D0CB4" w14:textId="0CF07389" w:rsidR="00494CBF" w:rsidRPr="00D7304E" w:rsidRDefault="00494CBF" w:rsidP="00D7304E"/>
    <w:p w14:paraId="02A0744B" w14:textId="0E399543" w:rsidR="00D7304E" w:rsidRPr="00D7304E" w:rsidRDefault="00D7304E" w:rsidP="00D7304E"/>
    <w:p w14:paraId="103404BE" w14:textId="36A6969C" w:rsidR="00D7304E" w:rsidRPr="00D7304E" w:rsidRDefault="00D7304E" w:rsidP="00D7304E"/>
    <w:p w14:paraId="2FECB13F" w14:textId="1CF7C85C" w:rsidR="00D7304E" w:rsidRPr="00D7304E" w:rsidRDefault="00D7304E" w:rsidP="00D7304E"/>
    <w:sectPr w:rsidR="00D7304E" w:rsidRPr="00D7304E" w:rsidSect="00137BB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3E8CD" w14:textId="77777777" w:rsidR="006B30FE" w:rsidRDefault="006B30FE" w:rsidP="00494CBF">
      <w:pPr>
        <w:spacing w:after="0" w:line="240" w:lineRule="auto"/>
      </w:pPr>
      <w:r>
        <w:separator/>
      </w:r>
    </w:p>
  </w:endnote>
  <w:endnote w:type="continuationSeparator" w:id="0">
    <w:p w14:paraId="21EA23F8" w14:textId="77777777" w:rsidR="006B30FE" w:rsidRDefault="006B30FE" w:rsidP="00494C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DC259" w14:textId="77777777" w:rsidR="006B30FE" w:rsidRDefault="006B30FE" w:rsidP="00494CBF">
      <w:pPr>
        <w:spacing w:after="0" w:line="240" w:lineRule="auto"/>
      </w:pPr>
      <w:r>
        <w:separator/>
      </w:r>
    </w:p>
  </w:footnote>
  <w:footnote w:type="continuationSeparator" w:id="0">
    <w:p w14:paraId="1C00C510" w14:textId="77777777" w:rsidR="006B30FE" w:rsidRDefault="006B30FE" w:rsidP="00494C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szA2NjQ3tTCxMDRV0lEKTi0uzszPAykwrAUAP7bF7SwAAAA="/>
  </w:docVars>
  <w:rsids>
    <w:rsidRoot w:val="00B74D2D"/>
    <w:rsid w:val="00137BB9"/>
    <w:rsid w:val="00494CBF"/>
    <w:rsid w:val="006B30FE"/>
    <w:rsid w:val="007C5DF7"/>
    <w:rsid w:val="00B74D2D"/>
    <w:rsid w:val="00BB118B"/>
    <w:rsid w:val="00CD68C4"/>
    <w:rsid w:val="00D730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02A20"/>
  <w15:chartTrackingRefBased/>
  <w15:docId w15:val="{2ECFEDC1-DC28-4B0D-BACA-6F3B376EF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4CBF"/>
  </w:style>
  <w:style w:type="paragraph" w:styleId="Footer">
    <w:name w:val="footer"/>
    <w:basedOn w:val="Normal"/>
    <w:link w:val="FooterChar"/>
    <w:uiPriority w:val="99"/>
    <w:unhideWhenUsed/>
    <w:rsid w:val="00494C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4C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6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5</cp:revision>
  <dcterms:created xsi:type="dcterms:W3CDTF">2022-04-26T17:38:00Z</dcterms:created>
  <dcterms:modified xsi:type="dcterms:W3CDTF">2022-05-10T05:17:00Z</dcterms:modified>
</cp:coreProperties>
</file>